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86d1db20f5cf1b4295b0e687a4ec862c61f74"/>
      <w:r>
        <w:rPr>
          <w:b/>
        </w:rPr>
        <w:t xml:space="preserve">ПРОТОКОЛ ЕЛЕКТРОННОГО АУКЦІОНУ № SUE001-UA-20211104-876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76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в м. Кремінна, де розташована свердловина № 1. Вартість геологічної інформації – 48 911,72 грн (з ПДВ). Вартість пакету аукціонної документації – 4 500 грн (з ПДВ). Ділянка надр в м. Кремінна, де розташована свердловина № 1 знаходиться на території м. Кремінна Кремінського (Сєвєродонецького – відповідно до постанови Верховної Ради України «Про утворення та ліквідацію районів» від 17.07.2020 №807-ІХ) району Луга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8 43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23 43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8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САНРАЙЗ ПЛЮС", ЄДРПОУ: 3770548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ИРОБНИЧО - КОМЕРЦІЙНЕ ПІДПРИЄМСТВО "АКВА - ЕЛІТ ", ЄДРПОУ: 134105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САНРАЙЗ ПЛЮС", ЄДРПОУ: 3770548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234,37 грн без ПДВ (двісті тридцять чотири гривні 37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 68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23 437,00 грн без ПДВ (двадцять три тисячі чотириста тридцять сім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 406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САНРАЙЗ ПЛЮС", ЄДРПОУ: 3770548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6:50:07Z</dcterms:created>
  <dcterms:modified xsi:type="dcterms:W3CDTF">2024-05-02T06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